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B5EA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7D52FF35"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168CFFE" w14:textId="77777777" w:rsidR="000B554E" w:rsidRPr="000B554E" w:rsidRDefault="000B554E" w:rsidP="000B554E"/>
    <w:p w14:paraId="6B74E121" w14:textId="22A22255" w:rsidR="003905FE" w:rsidRDefault="003905FE" w:rsidP="003905FE">
      <w:pPr>
        <w:pStyle w:val="ListParagraph"/>
        <w:numPr>
          <w:ilvl w:val="0"/>
          <w:numId w:val="3"/>
        </w:numPr>
      </w:pPr>
      <w:r>
        <w:t>Describe the guiding conceptional framework, its definitions, concepts, and relationships</w:t>
      </w:r>
    </w:p>
    <w:p w14:paraId="410BD525" w14:textId="4871EC0E" w:rsidR="003905FE" w:rsidRDefault="003905FE" w:rsidP="003905FE">
      <w:pPr>
        <w:pStyle w:val="ListParagraph"/>
        <w:numPr>
          <w:ilvl w:val="0"/>
          <w:numId w:val="3"/>
        </w:numPr>
      </w:pPr>
      <w:r>
        <w:t>Explain the origin of the framework and its current state</w:t>
      </w:r>
    </w:p>
    <w:p w14:paraId="5579A8DB" w14:textId="27714324" w:rsidR="003905FE" w:rsidRDefault="003905FE" w:rsidP="003905FE">
      <w:pPr>
        <w:pStyle w:val="ListParagraph"/>
        <w:numPr>
          <w:ilvl w:val="0"/>
          <w:numId w:val="3"/>
        </w:numPr>
      </w:pPr>
      <w:r>
        <w:t>Identify who used this framework and alternatives (pros/cons)</w:t>
      </w:r>
    </w:p>
    <w:p w14:paraId="3F2982F6" w14:textId="54677E36" w:rsidR="003905FE" w:rsidRDefault="003905FE" w:rsidP="003905FE">
      <w:pPr>
        <w:pStyle w:val="ListParagraph"/>
        <w:numPr>
          <w:ilvl w:val="0"/>
          <w:numId w:val="3"/>
        </w:numPr>
      </w:pPr>
      <w:r>
        <w:t>Describe how and why the selected framework relates to the problem, purpose, and research subjects.</w:t>
      </w:r>
    </w:p>
    <w:p w14:paraId="4B67D1E0" w14:textId="77777777" w:rsidR="00E86D52" w:rsidRDefault="00E86D52">
      <w:pPr>
        <w:rPr>
          <w:b/>
        </w:rPr>
      </w:pPr>
      <w:r>
        <w:br w:type="page"/>
      </w:r>
    </w:p>
    <w:p w14:paraId="7773C4C6" w14:textId="68EB56B7" w:rsidR="003905FE" w:rsidRDefault="003905FE" w:rsidP="003905FE">
      <w:pPr>
        <w:pStyle w:val="Heading2"/>
      </w:pPr>
      <w:r>
        <w:lastRenderedPageBreak/>
        <w:t>Challenges and opportunities for care providers</w:t>
      </w:r>
    </w:p>
    <w:p w14:paraId="3C50FE27" w14:textId="72551417" w:rsidR="003905FE" w:rsidRDefault="003905FE" w:rsidP="003905FE"/>
    <w:p w14:paraId="44F09B5C" w14:textId="28CB81F8" w:rsidR="003905FE" w:rsidRDefault="00CD5F3A" w:rsidP="003905FE">
      <w:pPr>
        <w:pStyle w:val="Heading2"/>
      </w:pPr>
      <w:r>
        <w:t>Computer vision</w:t>
      </w:r>
    </w:p>
    <w:p w14:paraId="78AC920E" w14:textId="0F6C2E9B" w:rsidR="003905FE" w:rsidRDefault="003905FE" w:rsidP="003905FE"/>
    <w:p w14:paraId="4444AC2D" w14:textId="5395BD71" w:rsidR="003905FE" w:rsidRDefault="003905FE" w:rsidP="003905FE">
      <w:pPr>
        <w:pStyle w:val="Heading2"/>
      </w:pPr>
      <w:r>
        <w:t>The Role of HAR</w:t>
      </w:r>
    </w:p>
    <w:p w14:paraId="329168F9" w14:textId="0F74F8E5" w:rsidR="003905FE" w:rsidRDefault="003905FE" w:rsidP="003905FE"/>
    <w:p w14:paraId="157D13E7" w14:textId="04AE6429" w:rsidR="003905FE" w:rsidRDefault="003905FE" w:rsidP="003905FE">
      <w:pPr>
        <w:pStyle w:val="Heading2"/>
      </w:pPr>
      <w:r>
        <w:t>Building simulation environments</w:t>
      </w:r>
    </w:p>
    <w:p w14:paraId="314538F6" w14:textId="47A6F475" w:rsidR="003905FE" w:rsidRDefault="003905FE" w:rsidP="003905FE"/>
    <w:p w14:paraId="6AFD0418" w14:textId="6F9669B8" w:rsidR="003905FE" w:rsidRPr="003905FE" w:rsidRDefault="003905FE" w:rsidP="003905FE">
      <w:pPr>
        <w:pStyle w:val="Heading2"/>
      </w:pPr>
      <w:r>
        <w:t>Training ML models at scale</w:t>
      </w:r>
    </w:p>
    <w:p w14:paraId="5DAC7590" w14:textId="77777777" w:rsidR="003905FE" w:rsidRPr="003905FE" w:rsidRDefault="003905FE" w:rsidP="003905FE"/>
    <w:p w14:paraId="102E6142" w14:textId="44DA5109" w:rsidR="001B4DD7" w:rsidRDefault="001B4DD7" w:rsidP="001B4DD7">
      <w:r>
        <w:tab/>
      </w:r>
    </w:p>
    <w:p w14:paraId="232FADBA" w14:textId="3DABDD8C" w:rsidR="001B4DD7" w:rsidRPr="001B4DD7" w:rsidRDefault="001B4DD7" w:rsidP="001B4DD7">
      <w:r>
        <w:tab/>
      </w:r>
    </w:p>
    <w:p w14:paraId="0E459784" w14:textId="27EF2FA1" w:rsidR="00E86D52" w:rsidRDefault="00E86D52"/>
    <w:p w14:paraId="1643B7F3" w14:textId="77777777" w:rsidR="001B4DD7" w:rsidRPr="001B4DD7" w:rsidRDefault="001B4DD7" w:rsidP="001B4DD7"/>
    <w:sectPr w:rsidR="001B4DD7" w:rsidRPr="001B4DD7"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B248C" w14:textId="77777777" w:rsidR="00BB5EA7" w:rsidRDefault="00BB5EA7" w:rsidP="0082223F">
      <w:pPr>
        <w:spacing w:line="240" w:lineRule="auto"/>
      </w:pPr>
      <w:r>
        <w:separator/>
      </w:r>
    </w:p>
  </w:endnote>
  <w:endnote w:type="continuationSeparator" w:id="0">
    <w:p w14:paraId="1E28E848" w14:textId="77777777" w:rsidR="00BB5EA7" w:rsidRDefault="00BB5EA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8FB44" w14:textId="77777777" w:rsidR="00BB5EA7" w:rsidRDefault="00BB5EA7" w:rsidP="0082223F">
      <w:pPr>
        <w:spacing w:line="240" w:lineRule="auto"/>
      </w:pPr>
      <w:r>
        <w:separator/>
      </w:r>
    </w:p>
  </w:footnote>
  <w:footnote w:type="continuationSeparator" w:id="0">
    <w:p w14:paraId="6FD60227" w14:textId="77777777" w:rsidR="00BB5EA7" w:rsidRDefault="00BB5EA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806B7"/>
    <w:rsid w:val="002F2E59"/>
    <w:rsid w:val="003905FE"/>
    <w:rsid w:val="003F4714"/>
    <w:rsid w:val="00401D65"/>
    <w:rsid w:val="004223E8"/>
    <w:rsid w:val="00424108"/>
    <w:rsid w:val="004A784B"/>
    <w:rsid w:val="004A7B81"/>
    <w:rsid w:val="004F456A"/>
    <w:rsid w:val="00557E91"/>
    <w:rsid w:val="005745BB"/>
    <w:rsid w:val="005B7079"/>
    <w:rsid w:val="005C39BA"/>
    <w:rsid w:val="006D248F"/>
    <w:rsid w:val="006D793E"/>
    <w:rsid w:val="00720E89"/>
    <w:rsid w:val="0073677D"/>
    <w:rsid w:val="007C3BFA"/>
    <w:rsid w:val="0082223F"/>
    <w:rsid w:val="00877007"/>
    <w:rsid w:val="008B5129"/>
    <w:rsid w:val="009A757D"/>
    <w:rsid w:val="00A423F8"/>
    <w:rsid w:val="00B13ADF"/>
    <w:rsid w:val="00B83595"/>
    <w:rsid w:val="00BB5EA7"/>
    <w:rsid w:val="00C1448D"/>
    <w:rsid w:val="00C23ADA"/>
    <w:rsid w:val="00C344B5"/>
    <w:rsid w:val="00C54DC8"/>
    <w:rsid w:val="00C73692"/>
    <w:rsid w:val="00C93BB7"/>
    <w:rsid w:val="00CB25E9"/>
    <w:rsid w:val="00CD5F3A"/>
    <w:rsid w:val="00D0165E"/>
    <w:rsid w:val="00D75C7B"/>
    <w:rsid w:val="00D85C7B"/>
    <w:rsid w:val="00DD3B23"/>
    <w:rsid w:val="00DE2224"/>
    <w:rsid w:val="00E234E9"/>
    <w:rsid w:val="00E86D52"/>
    <w:rsid w:val="00EA6E77"/>
    <w:rsid w:val="00ED3713"/>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3</b:RefOrder>
  </b:Source>
</b:Sources>
</file>

<file path=customXml/itemProps1.xml><?xml version="1.0" encoding="utf-8"?>
<ds:datastoreItem xmlns:ds="http://schemas.openxmlformats.org/officeDocument/2006/customXml" ds:itemID="{EA52CA54-CB14-4DA8-BB6E-A2841E355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2</TotalTime>
  <Pages>9</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6</cp:revision>
  <dcterms:created xsi:type="dcterms:W3CDTF">2019-05-19T17:38:00Z</dcterms:created>
  <dcterms:modified xsi:type="dcterms:W3CDTF">2022-04-24T18:43:00Z</dcterms:modified>
</cp:coreProperties>
</file>